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2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ish</w:t>
      </w:r>
      <w:r>
        <w:t xml:space="preserve"> </w:t>
      </w:r>
      <w:r>
        <w:t xml:space="preserve">Report</w:t>
      </w:r>
    </w:p>
    <w:bookmarkStart w:id="20" w:name="report-for-ijumangabo"/>
    <w:p>
      <w:pPr>
        <w:pStyle w:val="Heading2"/>
      </w:pPr>
      <w:r>
        <w:t xml:space="preserve">Report for Ijumangabo</w:t>
      </w:r>
    </w:p>
    <w:bookmarkEnd w:id="20"/>
    <w:bookmarkStart w:id="21" w:name="cleaning"/>
    <w:p>
      <w:pPr>
        <w:pStyle w:val="Heading2"/>
      </w:pPr>
      <w:r>
        <w:t xml:space="preserve">Cleaning</w:t>
      </w:r>
    </w:p>
    <w:p>
      <w:pPr>
        <w:pStyle w:val="SourceCode"/>
      </w:pPr>
      <w:r>
        <w:rPr>
          <w:rStyle w:val="VerbatimChar"/>
        </w:rPr>
        <w:t xml:space="preserve">[1] 699</w:t>
      </w:r>
    </w:p>
    <w:bookmarkEnd w:id="21"/>
    <w:bookmarkStart w:id="25" w:name="number-of-house-holds-per-village"/>
    <w:p>
      <w:pPr>
        <w:pStyle w:val="Heading2"/>
      </w:pPr>
      <w:r>
        <w:t xml:space="preserve">Number of House holds per vill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rish-report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1af783cb33c4d7a51b9429acaf4bcb3cea40b37"/>
    <w:p>
      <w:pPr>
        <w:pStyle w:val="Heading2"/>
      </w:pPr>
      <w:r>
        <w:t xml:space="preserve">Number of children in eligible children per villag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arish-report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get-zero-dose-child"/>
    <w:p>
      <w:pPr>
        <w:pStyle w:val="Heading2"/>
      </w:pPr>
      <w:r>
        <w:t xml:space="preserve">Get Zero dose child</w:t>
      </w:r>
    </w:p>
    <w:bookmarkEnd w:id="30"/>
    <w:bookmarkStart w:id="34" w:name="says-no"/>
    <w:p>
      <w:pPr>
        <w:pStyle w:val="Heading2"/>
      </w:pPr>
      <w:r>
        <w:t xml:space="preserve">Says N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arish-report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s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ll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p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H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Hhea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Ht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givers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givers_t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egivers_comm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ds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ds_s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ds_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_of_bir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_of_birth_other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 B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07638 31.3310225 1165.6 4.9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07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31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himbisibwe Alex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kunda Anna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yina wa Shar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himbisibw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ditional birth attenda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60644 31.3335928 1140.6 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6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3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yamukama den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ryashemererwa jo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basa kelv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e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2275 31.3303537 1148.3 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2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3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dahayo Dani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businge Brad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obusin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yesiga Byaruhang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ditional birth attend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sen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54421 31.3282669 1130.1 4.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2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dabaharuye Jer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8841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kabalasi Anonsiy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er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paye Dori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facility set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sen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42587 31.3255548 1209.4 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4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mugisha Jul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linda mo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72971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muramye Es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e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sen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425 31.3254583 1208.4 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4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hebwaomugisha Juli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linda mo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a Tumuk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facility set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weshengy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4753 31.3395778 1100.5 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4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3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imenta ja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78974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imenta ja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78974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long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wagaba Richa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facility set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seny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50778 31.3257113 1128.2 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5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2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basa Sil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774347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yebale Lil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l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tusiime Prin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facility set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92684 31.3314123 1133.0 4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9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3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bra bizima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lyiso z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kunda shmi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facility set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jumangabo 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91367 31.3301596 1129.0 9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91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3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kundo brai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singwire jair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nembabazi brend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 facility sett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4"/>
    <w:bookmarkStart w:id="38" w:name="under-immunised"/>
    <w:p>
      <w:pPr>
        <w:pStyle w:val="Heading2"/>
      </w:pPr>
      <w:r>
        <w:t xml:space="preserve">Under-immunised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arish-report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reasons-for-defaulters"/>
    <w:p>
      <w:pPr>
        <w:pStyle w:val="Heading2"/>
      </w:pPr>
      <w:r>
        <w:t xml:space="preserve">Reasons for default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arish-report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ish Report</dc:title>
  <dc:creator/>
  <cp:keywords/>
  <dcterms:created xsi:type="dcterms:W3CDTF">2024-07-30T03:32:07Z</dcterms:created>
  <dcterms:modified xsi:type="dcterms:W3CDTF">2024-07-30T03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